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A2D6A" w14:textId="77777777" w:rsidR="000936FC" w:rsidRDefault="000936FC" w:rsidP="000936FC">
      <w:pPr>
        <w:spacing w:after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B264292" wp14:editId="05D4C777">
            <wp:simplePos x="0" y="0"/>
            <wp:positionH relativeFrom="margin">
              <wp:posOffset>-647700</wp:posOffset>
            </wp:positionH>
            <wp:positionV relativeFrom="paragraph">
              <wp:posOffset>-373380</wp:posOffset>
            </wp:positionV>
            <wp:extent cx="2046535" cy="807720"/>
            <wp:effectExtent l="0" t="0" r="0" b="0"/>
            <wp:wrapNone/>
            <wp:docPr id="2" name="Picture 2" descr="H:\Logos\logo_with_address OF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Logos\logo_with_address OF Ne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250"/>
                    <a:stretch/>
                  </pic:blipFill>
                  <pic:spPr bwMode="auto">
                    <a:xfrm>
                      <a:off x="0" y="0"/>
                      <a:ext cx="204653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CF534" w14:textId="77777777" w:rsidR="000936FC" w:rsidRDefault="000936FC" w:rsidP="000936FC">
      <w:pPr>
        <w:spacing w:after="0"/>
      </w:pPr>
    </w:p>
    <w:p w14:paraId="5737A07C" w14:textId="77777777" w:rsidR="000936FC" w:rsidRDefault="000936FC" w:rsidP="000936FC">
      <w:pPr>
        <w:spacing w:after="0"/>
      </w:pPr>
    </w:p>
    <w:p w14:paraId="562D2BCD" w14:textId="5CCFB035" w:rsidR="0025064D" w:rsidRDefault="000936FC" w:rsidP="0025064D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b/>
          <w:sz w:val="28"/>
          <w:szCs w:val="28"/>
        </w:rPr>
        <w:t>GRANT APPLICATION</w:t>
      </w:r>
      <w:r w:rsidR="00F51E5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C2E8D">
        <w:rPr>
          <w:rFonts w:ascii="Times New Roman" w:hAnsi="Times New Roman" w:cs="Times New Roman"/>
          <w:b/>
          <w:sz w:val="28"/>
          <w:szCs w:val="28"/>
        </w:rPr>
        <w:t>2020-2021</w:t>
      </w:r>
    </w:p>
    <w:p w14:paraId="7A00A20E" w14:textId="3C990A4E" w:rsidR="000936FC" w:rsidRDefault="000936FC" w:rsidP="0025064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555F58A" w14:textId="77777777" w:rsidR="000936FC" w:rsidRDefault="000936FC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0936FC">
        <w:rPr>
          <w:rFonts w:ascii="Times New Roman" w:hAnsi="Times New Roman" w:cs="Times New Roman"/>
          <w:b/>
          <w:sz w:val="24"/>
          <w:szCs w:val="24"/>
        </w:rPr>
        <w:t>PLEASE READ THE GRANT GUIDELINES BEFORE COMPLETING THIS APPLICATION FORM</w:t>
      </w:r>
    </w:p>
    <w:p w14:paraId="0DF8633F" w14:textId="643B3406" w:rsidR="009550D5" w:rsidRDefault="00BC5FEA" w:rsidP="00BC5FE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ind w:left="720" w:hanging="720"/>
        <w:rPr>
          <w:rFonts w:ascii="Times New Roman" w:hAnsi="Times New Roman" w:cs="Times New Roman"/>
          <w:b/>
          <w:spacing w:val="-3"/>
          <w:sz w:val="24"/>
          <w:szCs w:val="24"/>
        </w:rPr>
      </w:pPr>
      <w:r w:rsidRPr="00075461">
        <w:rPr>
          <w:rFonts w:ascii="Times New Roman" w:hAnsi="Times New Roman" w:cs="Times New Roman"/>
          <w:b/>
          <w:spacing w:val="-3"/>
          <w:sz w:val="24"/>
          <w:szCs w:val="24"/>
        </w:rPr>
        <w:t xml:space="preserve">The deadlines for grant applications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</w:rPr>
        <w:t xml:space="preserve">for fiscal year 2020-2021 </w:t>
      </w:r>
      <w:r w:rsidRPr="00075461">
        <w:rPr>
          <w:rFonts w:ascii="Times New Roman" w:hAnsi="Times New Roman" w:cs="Times New Roman"/>
          <w:b/>
          <w:spacing w:val="-3"/>
          <w:sz w:val="24"/>
          <w:szCs w:val="24"/>
        </w:rPr>
        <w:t xml:space="preserve">are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</w:rPr>
        <w:t>as follows:</w:t>
      </w:r>
    </w:p>
    <w:p w14:paraId="7A209E76" w14:textId="1B4A2EBB" w:rsidR="009550D5" w:rsidRPr="009550D5" w:rsidRDefault="00114ECE" w:rsidP="009550D5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rFonts w:ascii="Times New Roman" w:hAnsi="Times New Roman" w:cs="Times New Roman"/>
          <w:b/>
          <w:spacing w:val="-3"/>
          <w:sz w:val="24"/>
          <w:szCs w:val="24"/>
        </w:rPr>
      </w:pPr>
      <w:bookmarkStart w:id="0" w:name="_Hlk52871758"/>
      <w:r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October</w:t>
      </w:r>
      <w:r w:rsidR="00F468A2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15</w:t>
      </w:r>
      <w:r w:rsidR="002A6DC0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for the </w:t>
      </w:r>
      <w:r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November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583A46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2020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grants committee meeting</w:t>
      </w:r>
    </w:p>
    <w:p w14:paraId="5BA58708" w14:textId="04EFD705" w:rsidR="00BC5FEA" w:rsidRPr="009550D5" w:rsidRDefault="002A6DC0" w:rsidP="009550D5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rFonts w:ascii="Times New Roman" w:hAnsi="Times New Roman" w:cs="Times New Roman"/>
          <w:b/>
          <w:spacing w:val="-3"/>
          <w:sz w:val="24"/>
          <w:szCs w:val="24"/>
        </w:rPr>
      </w:pPr>
      <w:r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F468A2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April 15</w:t>
      </w:r>
      <w:r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9550D5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for the May</w:t>
      </w:r>
      <w:r w:rsidR="00851E03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2021</w:t>
      </w:r>
      <w:r w:rsidR="009550D5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grants committee meeting</w:t>
      </w:r>
    </w:p>
    <w:bookmarkEnd w:id="0"/>
    <w:p w14:paraId="5D677C91" w14:textId="77777777" w:rsidR="000936FC" w:rsidRPr="00075461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sz w:val="24"/>
          <w:szCs w:val="24"/>
        </w:rPr>
      </w:pPr>
    </w:p>
    <w:p w14:paraId="58C84162" w14:textId="5DDE188B" w:rsidR="000936FC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submit your application electronically, in PDF format, to </w:t>
      </w:r>
      <w:hyperlink r:id="rId10" w:history="1">
        <w:r w:rsidR="005216AA" w:rsidRPr="00A4314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overlookgrants@atlantichealth.org</w:t>
        </w:r>
      </w:hyperlink>
      <w:r w:rsidR="005216A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16AA">
        <w:rPr>
          <w:rStyle w:val="Hyperlink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5813714" w14:textId="77777777" w:rsidR="000936FC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lease limit the PDF file size to 3MB.</w:t>
      </w:r>
    </w:p>
    <w:p w14:paraId="192AB204" w14:textId="77777777" w:rsidR="000936FC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5FBFC54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7F0BD0D1" w14:textId="41D34AE5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Legal name</w:t>
      </w:r>
      <w:r w:rsidR="00EC6720">
        <w:rPr>
          <w:rFonts w:ascii="Times New Roman" w:hAnsi="Times New Roman" w:cs="Times New Roman"/>
          <w:sz w:val="24"/>
          <w:szCs w:val="24"/>
        </w:rPr>
        <w:tab/>
      </w:r>
      <w:r w:rsidRPr="0012510A">
        <w:rPr>
          <w:rFonts w:ascii="Times New Roman" w:hAnsi="Times New Roman" w:cs="Times New Roman"/>
          <w:sz w:val="24"/>
          <w:szCs w:val="24"/>
        </w:rPr>
        <w:t xml:space="preserve">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2" w:name="_GoBack"/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bookmarkEnd w:id="2"/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</w:p>
    <w:p w14:paraId="0356EBDF" w14:textId="3ED66451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Address</w:t>
      </w:r>
      <w:r w:rsidR="00EC6720">
        <w:rPr>
          <w:rFonts w:ascii="Times New Roman" w:hAnsi="Times New Roman" w:cs="Times New Roman"/>
          <w:sz w:val="24"/>
          <w:szCs w:val="24"/>
        </w:rPr>
        <w:tab/>
      </w:r>
      <w:r w:rsidR="00EC6720">
        <w:rPr>
          <w:rFonts w:ascii="Times New Roman" w:hAnsi="Times New Roman" w:cs="Times New Roman"/>
          <w:sz w:val="24"/>
          <w:szCs w:val="24"/>
        </w:rPr>
        <w:tab/>
      </w:r>
      <w:r w:rsidRPr="0012510A">
        <w:rPr>
          <w:rFonts w:ascii="Times New Roman" w:hAnsi="Times New Roman" w:cs="Times New Roman"/>
          <w:sz w:val="24"/>
          <w:szCs w:val="24"/>
        </w:rPr>
        <w:t xml:space="preserve">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</w:p>
    <w:p w14:paraId="38A38CEC" w14:textId="6ABFE67B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City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" w:name="Text3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  <w:r w:rsidR="004C6673">
        <w:rPr>
          <w:rFonts w:ascii="Times New Roman" w:hAnsi="Times New Roman" w:cs="Times New Roman"/>
          <w:sz w:val="24"/>
          <w:szCs w:val="24"/>
        </w:rPr>
        <w:tab/>
        <w:t xml:space="preserve">State NJ  </w:t>
      </w:r>
      <w:r w:rsidRPr="0012510A">
        <w:rPr>
          <w:rFonts w:ascii="Times New Roman" w:hAnsi="Times New Roman" w:cs="Times New Roman"/>
          <w:sz w:val="24"/>
          <w:szCs w:val="24"/>
        </w:rPr>
        <w:t xml:space="preserve">Zip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  <w:r w:rsidRPr="0012510A">
        <w:rPr>
          <w:rFonts w:ascii="Times New Roman" w:hAnsi="Times New Roman" w:cs="Times New Roman"/>
          <w:sz w:val="24"/>
          <w:szCs w:val="24"/>
        </w:rPr>
        <w:t xml:space="preserve">  Federal Tax ID#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6" w:name="Text5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</w:p>
    <w:p w14:paraId="75621B70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</w:p>
    <w:p w14:paraId="4FC3927F" w14:textId="4F563B48" w:rsidR="000936FC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Website URL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7" w:name="Text6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</w:p>
    <w:p w14:paraId="3A2D14F2" w14:textId="6E894EF2" w:rsidR="00BC5FE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</w:p>
    <w:p w14:paraId="24A67B3F" w14:textId="28ECA2C9" w:rsidR="00BC5FE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 Mission Statement</w:t>
      </w:r>
    </w:p>
    <w:p w14:paraId="192DD170" w14:textId="115CF2A1" w:rsidR="00BC5FE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8" w:name="Text5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</w:p>
    <w:p w14:paraId="35D4BD11" w14:textId="66795DF1" w:rsidR="00BC5FEA" w:rsidRPr="0012510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1"/>
            <w:enabled/>
            <w:calcOnExit w:val="0"/>
            <w:textInput/>
          </w:ffData>
        </w:fldChar>
      </w:r>
      <w:bookmarkStart w:id="9" w:name="Text5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</w:p>
    <w:p w14:paraId="1CD7E0E4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</w:p>
    <w:p w14:paraId="20DB3AA2" w14:textId="7BC6D096" w:rsidR="000936FC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Program</w:t>
      </w:r>
      <w:r w:rsidR="00BC5FEA">
        <w:rPr>
          <w:rFonts w:ascii="Times New Roman" w:hAnsi="Times New Roman" w:cs="Times New Roman"/>
          <w:sz w:val="24"/>
          <w:szCs w:val="24"/>
        </w:rPr>
        <w:t xml:space="preserve"> Name</w:t>
      </w:r>
      <w:r w:rsidR="00107C2B">
        <w:rPr>
          <w:rFonts w:ascii="Times New Roman" w:hAnsi="Times New Roman" w:cs="Times New Roman"/>
          <w:sz w:val="24"/>
          <w:szCs w:val="24"/>
        </w:rPr>
        <w:t xml:space="preserve">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7"/>
            <w:enabled/>
            <w:calcOnExit w:val="0"/>
            <w:textInput/>
          </w:ffData>
        </w:fldChar>
      </w:r>
      <w:bookmarkStart w:id="10" w:name="Text67"/>
      <w:r w:rsidR="00107C2B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>
        <w:rPr>
          <w:rFonts w:ascii="Times New Roman" w:hAnsi="Times New Roman" w:cs="Times New Roman"/>
          <w:sz w:val="24"/>
          <w:szCs w:val="24"/>
        </w:rPr>
      </w:r>
      <w:r w:rsidR="00107C2B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</w:p>
    <w:p w14:paraId="153CF38B" w14:textId="5103A976" w:rsidR="00107C2B" w:rsidRDefault="00107C2B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y</w:t>
      </w:r>
    </w:p>
    <w:p w14:paraId="73CE73BD" w14:textId="0EDEA1DD" w:rsidR="00107C2B" w:rsidRPr="0012510A" w:rsidRDefault="002A6DC0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isting Program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6"/>
      <w:r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8B65D3">
        <w:rPr>
          <w:rFonts w:ascii="Times New Roman" w:hAnsi="Times New Roman" w:cs="Times New Roman"/>
          <w:sz w:val="24"/>
          <w:szCs w:val="24"/>
        </w:rPr>
      </w:r>
      <w:r w:rsidR="008B65D3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107C2B">
        <w:rPr>
          <w:rFonts w:ascii="Times New Roman" w:hAnsi="Times New Roman" w:cs="Times New Roman"/>
          <w:sz w:val="24"/>
          <w:szCs w:val="24"/>
        </w:rPr>
        <w:t xml:space="preserve">Equipment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 w:rsidR="00107C2B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8B65D3">
        <w:rPr>
          <w:rFonts w:ascii="Times New Roman" w:hAnsi="Times New Roman" w:cs="Times New Roman"/>
          <w:sz w:val="24"/>
          <w:szCs w:val="24"/>
        </w:rPr>
      </w:r>
      <w:r w:rsidR="008B65D3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  <w:r w:rsidR="00107C2B">
        <w:rPr>
          <w:rFonts w:ascii="Times New Roman" w:hAnsi="Times New Roman" w:cs="Times New Roman"/>
          <w:sz w:val="24"/>
          <w:szCs w:val="24"/>
        </w:rPr>
        <w:t xml:space="preserve">  New Initiative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 w:rsidR="00107C2B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8B65D3">
        <w:rPr>
          <w:rFonts w:ascii="Times New Roman" w:hAnsi="Times New Roman" w:cs="Times New Roman"/>
          <w:sz w:val="24"/>
          <w:szCs w:val="24"/>
        </w:rPr>
      </w:r>
      <w:r w:rsidR="008B65D3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3"/>
      <w:r w:rsidR="00107C2B">
        <w:rPr>
          <w:rFonts w:ascii="Times New Roman" w:hAnsi="Times New Roman" w:cs="Times New Roman"/>
          <w:sz w:val="24"/>
          <w:szCs w:val="24"/>
        </w:rPr>
        <w:t xml:space="preserve">  Other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 w:rsidR="00107C2B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8B65D3">
        <w:rPr>
          <w:rFonts w:ascii="Times New Roman" w:hAnsi="Times New Roman" w:cs="Times New Roman"/>
          <w:sz w:val="24"/>
          <w:szCs w:val="24"/>
        </w:rPr>
      </w:r>
      <w:r w:rsidR="008B65D3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4"/>
      <w:r w:rsidR="00107C2B">
        <w:rPr>
          <w:rFonts w:ascii="Times New Roman" w:hAnsi="Times New Roman" w:cs="Times New Roman"/>
          <w:sz w:val="24"/>
          <w:szCs w:val="24"/>
        </w:rPr>
        <w:t xml:space="preserve"> Please Specify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8"/>
            <w:enabled/>
            <w:calcOnExit w:val="0"/>
            <w:textInput/>
          </w:ffData>
        </w:fldChar>
      </w:r>
      <w:bookmarkStart w:id="15" w:name="Text68"/>
      <w:r w:rsidR="00107C2B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>
        <w:rPr>
          <w:rFonts w:ascii="Times New Roman" w:hAnsi="Times New Roman" w:cs="Times New Roman"/>
          <w:sz w:val="24"/>
          <w:szCs w:val="24"/>
        </w:rPr>
      </w:r>
      <w:r w:rsidR="00107C2B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5"/>
    </w:p>
    <w:p w14:paraId="15652E59" w14:textId="38873B35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In 50 words or less, </w:t>
      </w:r>
      <w:r w:rsidR="00BC5FEA">
        <w:rPr>
          <w:rFonts w:ascii="Times New Roman" w:hAnsi="Times New Roman" w:cs="Times New Roman"/>
          <w:sz w:val="24"/>
          <w:szCs w:val="24"/>
        </w:rPr>
        <w:t>summarize</w:t>
      </w:r>
      <w:r w:rsidRPr="0012510A">
        <w:rPr>
          <w:rFonts w:ascii="Times New Roman" w:hAnsi="Times New Roman" w:cs="Times New Roman"/>
          <w:sz w:val="24"/>
          <w:szCs w:val="24"/>
        </w:rPr>
        <w:t xml:space="preserve"> the program for which you are seeking support.</w:t>
      </w:r>
    </w:p>
    <w:p w14:paraId="65AFC979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6" w:name="Text7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6"/>
    </w:p>
    <w:p w14:paraId="23D10931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7" w:name="Text8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7"/>
    </w:p>
    <w:p w14:paraId="255A554C" w14:textId="7F649D6A" w:rsidR="00B301A4" w:rsidRPr="0012510A" w:rsidRDefault="00B301A4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Amount of the grant you are seeking: $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8" w:name="Text9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8"/>
      <w:r w:rsidRPr="0012510A">
        <w:rPr>
          <w:rFonts w:ascii="Times New Roman" w:hAnsi="Times New Roman" w:cs="Times New Roman"/>
          <w:sz w:val="24"/>
          <w:szCs w:val="24"/>
        </w:rPr>
        <w:t xml:space="preserve">  </w:t>
      </w:r>
      <w:r w:rsidRPr="0012510A">
        <w:rPr>
          <w:rFonts w:ascii="Times New Roman" w:hAnsi="Times New Roman" w:cs="Times New Roman"/>
          <w:b/>
          <w:sz w:val="24"/>
          <w:szCs w:val="24"/>
        </w:rPr>
        <w:t xml:space="preserve">(Maximum </w:t>
      </w:r>
      <w:r w:rsidR="002E10DF">
        <w:rPr>
          <w:rFonts w:ascii="Times New Roman" w:hAnsi="Times New Roman" w:cs="Times New Roman"/>
          <w:b/>
          <w:sz w:val="24"/>
          <w:szCs w:val="24"/>
        </w:rPr>
        <w:t>G</w:t>
      </w:r>
      <w:r w:rsidRPr="0012510A">
        <w:rPr>
          <w:rFonts w:ascii="Times New Roman" w:hAnsi="Times New Roman" w:cs="Times New Roman"/>
          <w:b/>
          <w:sz w:val="24"/>
          <w:szCs w:val="24"/>
        </w:rPr>
        <w:t>rant Funded $10,000)</w:t>
      </w:r>
    </w:p>
    <w:p w14:paraId="15871CCE" w14:textId="77777777" w:rsidR="00B301A4" w:rsidRPr="0012510A" w:rsidRDefault="00B301A4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</w:p>
    <w:p w14:paraId="30784F7C" w14:textId="77777777" w:rsidR="002B5AF6" w:rsidRDefault="00E123E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Provide a more detailed description of the program you are requesting Overlook Foundation to support.  </w:t>
      </w:r>
    </w:p>
    <w:p w14:paraId="7B68B64B" w14:textId="321A27DE" w:rsidR="00B301A4" w:rsidRPr="0012510A" w:rsidRDefault="00E123E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Please include information on</w:t>
      </w:r>
    </w:p>
    <w:p w14:paraId="42C60DB6" w14:textId="27DA3508" w:rsidR="00E123EC" w:rsidRPr="0012510A" w:rsidRDefault="00E123EC" w:rsidP="00E123E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The program and how it will operate</w:t>
      </w:r>
    </w:p>
    <w:p w14:paraId="28AFC69E" w14:textId="61923A1C" w:rsidR="00E123EC" w:rsidRDefault="00E123EC" w:rsidP="00E123E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The projected outcome or results of the program and how the outcome will be evaluated</w:t>
      </w:r>
    </w:p>
    <w:p w14:paraId="41CC407A" w14:textId="6B288EC9" w:rsidR="00BC5FEA" w:rsidRPr="0012510A" w:rsidRDefault="00BC5FEA" w:rsidP="00E123E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enefit o</w:t>
      </w:r>
      <w:r w:rsidR="00142111">
        <w:rPr>
          <w:rFonts w:ascii="Times New Roman" w:hAnsi="Times New Roman" w:cs="Times New Roman"/>
          <w:sz w:val="24"/>
          <w:szCs w:val="24"/>
        </w:rPr>
        <w:t>f your program to the O</w:t>
      </w:r>
      <w:r>
        <w:rPr>
          <w:rFonts w:ascii="Times New Roman" w:hAnsi="Times New Roman" w:cs="Times New Roman"/>
          <w:sz w:val="24"/>
          <w:szCs w:val="24"/>
        </w:rPr>
        <w:t>verlook community service area.</w:t>
      </w:r>
    </w:p>
    <w:p w14:paraId="6665261A" w14:textId="1B22B2DF" w:rsidR="0012510A" w:rsidRPr="0012510A" w:rsidRDefault="0012510A" w:rsidP="0012510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9" w:name="Text10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9"/>
    </w:p>
    <w:p w14:paraId="7AF6C6AE" w14:textId="1CB2856C" w:rsidR="00E123EC" w:rsidRPr="0012510A" w:rsidRDefault="0012510A" w:rsidP="00E123E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0" w:name="Text11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20"/>
    </w:p>
    <w:p w14:paraId="07B5458C" w14:textId="288864E3" w:rsidR="0012510A" w:rsidRPr="0012510A" w:rsidRDefault="0012510A" w:rsidP="00E123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B9F414" w14:textId="77777777" w:rsidR="00BA0D3B" w:rsidRDefault="00BA0D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3E9475F" w14:textId="72F4219A" w:rsidR="0012510A" w:rsidRPr="0012510A" w:rsidRDefault="0012510A" w:rsidP="0012510A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b/>
          <w:sz w:val="24"/>
          <w:szCs w:val="24"/>
        </w:rPr>
        <w:lastRenderedPageBreak/>
        <w:t>Population served</w:t>
      </w:r>
    </w:p>
    <w:p w14:paraId="4566E8CB" w14:textId="106D8AF7" w:rsidR="0012510A" w:rsidRPr="0012510A" w:rsidRDefault="0012510A" w:rsidP="0012510A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Total number of people expected to be served by the program.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1" w:name="Text13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21"/>
    </w:p>
    <w:p w14:paraId="06B0A9A1" w14:textId="42683212" w:rsidR="00075461" w:rsidRDefault="0012510A" w:rsidP="00075461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Estimated geographical breakdown of residents by their town of residence in Overlook’s Primary Service Area</w:t>
      </w:r>
      <w:r w:rsidR="00075461">
        <w:rPr>
          <w:rFonts w:ascii="Times New Roman" w:hAnsi="Times New Roman" w:cs="Times New Roman"/>
          <w:sz w:val="24"/>
          <w:szCs w:val="24"/>
        </w:rPr>
        <w:t>.</w:t>
      </w:r>
    </w:p>
    <w:p w14:paraId="4DE4E2AB" w14:textId="28B2A068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Berkeley Height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2"/>
            <w:enabled/>
            <w:calcOnExit w:val="0"/>
            <w:textInput/>
          </w:ffData>
        </w:fldChar>
      </w:r>
      <w:bookmarkStart w:id="22" w:name="Text52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2"/>
    </w:p>
    <w:p w14:paraId="253B7C98" w14:textId="7D78C35D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Chatham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3"/>
            <w:enabled/>
            <w:calcOnExit w:val="0"/>
            <w:textInput/>
          </w:ffData>
        </w:fldChar>
      </w:r>
      <w:bookmarkStart w:id="23" w:name="Text53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3"/>
    </w:p>
    <w:p w14:paraId="39CF5317" w14:textId="28D99BAC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Cranfor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4"/>
            <w:enabled/>
            <w:calcOnExit w:val="0"/>
            <w:textInput/>
          </w:ffData>
        </w:fldChar>
      </w:r>
      <w:bookmarkStart w:id="24" w:name="Text54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4"/>
    </w:p>
    <w:p w14:paraId="610BA587" w14:textId="7C803C41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Millburn/Short Hill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5"/>
            <w:enabled/>
            <w:calcOnExit w:val="0"/>
            <w:textInput/>
          </w:ffData>
        </w:fldChar>
      </w:r>
      <w:bookmarkStart w:id="25" w:name="Text55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5"/>
    </w:p>
    <w:p w14:paraId="610B84AA" w14:textId="7CFCC247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Mountainsid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6"/>
            <w:enabled/>
            <w:calcOnExit w:val="0"/>
            <w:textInput/>
          </w:ffData>
        </w:fldChar>
      </w:r>
      <w:bookmarkStart w:id="26" w:name="Text56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6"/>
    </w:p>
    <w:p w14:paraId="75F0D99A" w14:textId="15CF3960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New Providenc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7"/>
            <w:enabled/>
            <w:calcOnExit w:val="0"/>
            <w:textInput/>
          </w:ffData>
        </w:fldChar>
      </w:r>
      <w:bookmarkStart w:id="27" w:name="Text57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7"/>
    </w:p>
    <w:p w14:paraId="47C5E2E3" w14:textId="3B89803A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Scotch Plains</w:t>
      </w:r>
      <w:r w:rsidR="00142111">
        <w:rPr>
          <w:rFonts w:ascii="Times New Roman" w:hAnsi="Times New Roman" w:cs="Times New Roman"/>
          <w:spacing w:val="-3"/>
          <w:sz w:val="24"/>
          <w:szCs w:val="24"/>
        </w:rPr>
        <w:t>/Fanwoo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8"/>
            <w:enabled/>
            <w:calcOnExit w:val="0"/>
            <w:textInput/>
          </w:ffData>
        </w:fldChar>
      </w:r>
      <w:bookmarkStart w:id="28" w:name="Text58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8"/>
    </w:p>
    <w:p w14:paraId="6452BA2D" w14:textId="77777777" w:rsidR="00075461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Springfield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29" w:name="Text5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9"/>
    </w:p>
    <w:p w14:paraId="1C241BDE" w14:textId="3FDC60E0" w:rsidR="00075461" w:rsidRPr="00075461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Summit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30" w:name="Text60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30"/>
    </w:p>
    <w:p w14:paraId="0CF44D67" w14:textId="537107D8" w:rsidR="00075461" w:rsidRPr="0012510A" w:rsidRDefault="0014211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3"/>
          <w:sz w:val="24"/>
          <w:szCs w:val="24"/>
        </w:rPr>
        <w:t>Union/Vauxh</w:t>
      </w:r>
      <w:r w:rsidR="00075461" w:rsidRPr="00075461">
        <w:rPr>
          <w:rFonts w:ascii="Times New Roman" w:hAnsi="Times New Roman" w:cs="Times New Roman"/>
          <w:spacing w:val="-3"/>
          <w:sz w:val="24"/>
          <w:szCs w:val="24"/>
        </w:rPr>
        <w:t>all</w:t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61"/>
            <w:enabled/>
            <w:calcOnExit w:val="0"/>
            <w:textInput/>
          </w:ffData>
        </w:fldChar>
      </w:r>
      <w:bookmarkStart w:id="31" w:name="Text61"/>
      <w:r w:rsidR="00075461"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 w:rsidR="00075461">
        <w:rPr>
          <w:rFonts w:ascii="Times New Roman" w:hAnsi="Times New Roman" w:cs="Times New Roman"/>
          <w:spacing w:val="-3"/>
          <w:sz w:val="24"/>
          <w:szCs w:val="24"/>
        </w:rPr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31"/>
    </w:p>
    <w:p w14:paraId="60839EED" w14:textId="10F64483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Westfiel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62"/>
            <w:enabled/>
            <w:calcOnExit w:val="0"/>
            <w:textInput/>
          </w:ffData>
        </w:fldChar>
      </w:r>
      <w:bookmarkStart w:id="32" w:name="Text62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32"/>
    </w:p>
    <w:p w14:paraId="1F938C1F" w14:textId="079902A5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 xml:space="preserve">Other bordering towns 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that demonstrate a </w:t>
      </w:r>
      <w:r w:rsidRPr="00075461">
        <w:rPr>
          <w:rFonts w:ascii="Times New Roman" w:hAnsi="Times New Roman" w:cs="Times New Roman"/>
          <w:spacing w:val="-3"/>
          <w:sz w:val="24"/>
          <w:szCs w:val="24"/>
        </w:rPr>
        <w:t>benefit to the Overlook community.</w:t>
      </w:r>
      <w:r w:rsidRPr="000754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33" w:name="Text6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3"/>
    </w:p>
    <w:p w14:paraId="1146FC49" w14:textId="77777777" w:rsidR="00723C58" w:rsidRDefault="00723C58" w:rsidP="005273D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07380F" w14:textId="6A3D6DB8" w:rsidR="00C3463D" w:rsidRDefault="00C3463D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51A7297F" w14:textId="6AD562BA" w:rsidR="00C3463D" w:rsidRDefault="00C3463D" w:rsidP="00C3463D">
      <w:pPr>
        <w:spacing w:after="0"/>
        <w:ind w:left="-450"/>
        <w:rPr>
          <w:rFonts w:ascii="Times New Roman" w:hAnsi="Times New Roman" w:cs="Times New Roman"/>
          <w:b/>
          <w:sz w:val="24"/>
          <w:szCs w:val="24"/>
        </w:rPr>
      </w:pPr>
      <w:r w:rsidRPr="00C3463D">
        <w:rPr>
          <w:rFonts w:ascii="Times New Roman" w:hAnsi="Times New Roman" w:cs="Times New Roman"/>
          <w:b/>
          <w:sz w:val="24"/>
          <w:szCs w:val="24"/>
        </w:rPr>
        <w:t>Person responsible for program oversight and evaluation</w:t>
      </w:r>
    </w:p>
    <w:p w14:paraId="68DAB44C" w14:textId="77777777" w:rsidR="00B91836" w:rsidRDefault="00B91836" w:rsidP="00B91836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7CDB701D" w14:textId="25AF41CC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34" w:name="Text32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4"/>
      <w:r>
        <w:rPr>
          <w:rFonts w:ascii="Times New Roman" w:hAnsi="Times New Roman" w:cs="Times New Roman"/>
          <w:sz w:val="24"/>
          <w:szCs w:val="24"/>
        </w:rPr>
        <w:tab/>
        <w:t>Title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35" w:name="Text3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5"/>
      <w:r w:rsidR="00723C58">
        <w:rPr>
          <w:rFonts w:ascii="Times New Roman" w:hAnsi="Times New Roman" w:cs="Times New Roman"/>
          <w:sz w:val="24"/>
          <w:szCs w:val="24"/>
        </w:rPr>
        <w:tab/>
      </w:r>
      <w:r w:rsidR="00723C58">
        <w:rPr>
          <w:rFonts w:ascii="Times New Roman" w:hAnsi="Times New Roman" w:cs="Times New Roman"/>
          <w:sz w:val="24"/>
          <w:szCs w:val="24"/>
        </w:rPr>
        <w:tab/>
        <w:t xml:space="preserve">Date </w:t>
      </w:r>
      <w:r w:rsidR="00723C58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5"/>
            <w:enabled/>
            <w:calcOnExit w:val="0"/>
            <w:textInput/>
          </w:ffData>
        </w:fldChar>
      </w:r>
      <w:bookmarkStart w:id="36" w:name="Text65"/>
      <w:r w:rsidR="00723C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723C58">
        <w:rPr>
          <w:rFonts w:ascii="Times New Roman" w:hAnsi="Times New Roman" w:cs="Times New Roman"/>
          <w:sz w:val="24"/>
          <w:szCs w:val="24"/>
        </w:rPr>
      </w:r>
      <w:r w:rsidR="00723C58">
        <w:rPr>
          <w:rFonts w:ascii="Times New Roman" w:hAnsi="Times New Roman" w:cs="Times New Roman"/>
          <w:sz w:val="24"/>
          <w:szCs w:val="24"/>
        </w:rPr>
        <w:fldChar w:fldCharType="separate"/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sz w:val="24"/>
          <w:szCs w:val="24"/>
        </w:rPr>
        <w:fldChar w:fldCharType="end"/>
      </w:r>
      <w:bookmarkEnd w:id="36"/>
    </w:p>
    <w:p w14:paraId="67A6585B" w14:textId="76C7F79F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(if different from the organization)</w:t>
      </w:r>
    </w:p>
    <w:p w14:paraId="70737928" w14:textId="10FEEEF5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37" w:name="Text34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7"/>
    </w:p>
    <w:p w14:paraId="1F21E13B" w14:textId="5A4667BF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8" w:name="Text35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8"/>
      <w:r>
        <w:rPr>
          <w:rFonts w:ascii="Times New Roman" w:hAnsi="Times New Roman" w:cs="Times New Roman"/>
          <w:sz w:val="24"/>
          <w:szCs w:val="24"/>
        </w:rPr>
        <w:t xml:space="preserve"> Email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39" w:name="Text36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9"/>
    </w:p>
    <w:p w14:paraId="5A06F635" w14:textId="30D1E09C" w:rsidR="00C3463D" w:rsidRDefault="00C3463D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7EA2903E" w14:textId="6AB36FF7" w:rsidR="00C3463D" w:rsidRPr="00C3463D" w:rsidRDefault="00C3463D" w:rsidP="00C3463D">
      <w:pPr>
        <w:spacing w:after="0"/>
        <w:ind w:left="-450"/>
        <w:rPr>
          <w:rFonts w:ascii="Times New Roman" w:hAnsi="Times New Roman" w:cs="Times New Roman"/>
          <w:b/>
          <w:sz w:val="24"/>
          <w:szCs w:val="24"/>
        </w:rPr>
      </w:pPr>
      <w:r w:rsidRPr="00C3463D">
        <w:rPr>
          <w:rFonts w:ascii="Times New Roman" w:hAnsi="Times New Roman" w:cs="Times New Roman"/>
          <w:b/>
          <w:sz w:val="24"/>
          <w:szCs w:val="24"/>
        </w:rPr>
        <w:t>Person submitting this application</w:t>
      </w:r>
    </w:p>
    <w:p w14:paraId="6C7BD321" w14:textId="77777777" w:rsidR="00C3463D" w:rsidRDefault="00C3463D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00DB3E36" w14:textId="3B60AB4A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40" w:name="Text37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0"/>
      <w:r>
        <w:rPr>
          <w:rFonts w:ascii="Times New Roman" w:hAnsi="Times New Roman" w:cs="Times New Roman"/>
          <w:sz w:val="24"/>
          <w:szCs w:val="24"/>
        </w:rPr>
        <w:tab/>
        <w:t xml:space="preserve">Titl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41" w:name="Text38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1"/>
      <w:r w:rsidR="00723C58">
        <w:rPr>
          <w:rFonts w:ascii="Times New Roman" w:hAnsi="Times New Roman" w:cs="Times New Roman"/>
          <w:sz w:val="24"/>
          <w:szCs w:val="24"/>
        </w:rPr>
        <w:tab/>
      </w:r>
      <w:r w:rsidR="00723C58">
        <w:rPr>
          <w:rFonts w:ascii="Times New Roman" w:hAnsi="Times New Roman" w:cs="Times New Roman"/>
          <w:sz w:val="24"/>
          <w:szCs w:val="24"/>
        </w:rPr>
        <w:tab/>
        <w:t xml:space="preserve">Date </w:t>
      </w:r>
      <w:r w:rsidR="00723C58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42" w:name="Text66"/>
      <w:r w:rsidR="00723C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723C58">
        <w:rPr>
          <w:rFonts w:ascii="Times New Roman" w:hAnsi="Times New Roman" w:cs="Times New Roman"/>
          <w:sz w:val="24"/>
          <w:szCs w:val="24"/>
        </w:rPr>
      </w:r>
      <w:r w:rsidR="00723C58">
        <w:rPr>
          <w:rFonts w:ascii="Times New Roman" w:hAnsi="Times New Roman" w:cs="Times New Roman"/>
          <w:sz w:val="24"/>
          <w:szCs w:val="24"/>
        </w:rPr>
        <w:fldChar w:fldCharType="separate"/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sz w:val="24"/>
          <w:szCs w:val="24"/>
        </w:rPr>
        <w:fldChar w:fldCharType="end"/>
      </w:r>
      <w:bookmarkEnd w:id="42"/>
    </w:p>
    <w:p w14:paraId="320E4CD2" w14:textId="4FBA74C0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(if different from the organization)</w:t>
      </w:r>
    </w:p>
    <w:p w14:paraId="3F1DDB1E" w14:textId="69E3650C" w:rsidR="008E14F6" w:rsidRDefault="008E14F6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43" w:name="Text3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3"/>
    </w:p>
    <w:p w14:paraId="53A87DC9" w14:textId="50A643F4" w:rsidR="008E14F6" w:rsidRDefault="008E14F6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44" w:name="Text4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4"/>
      <w:r>
        <w:rPr>
          <w:rFonts w:ascii="Times New Roman" w:hAnsi="Times New Roman" w:cs="Times New Roman"/>
          <w:sz w:val="24"/>
          <w:szCs w:val="24"/>
        </w:rPr>
        <w:t xml:space="preserve"> Email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45" w:name="Text4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5"/>
    </w:p>
    <w:p w14:paraId="1589B798" w14:textId="2C94B469" w:rsidR="008E14F6" w:rsidRDefault="008E14F6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5FD9E839" w14:textId="0663469B" w:rsidR="00005FCA" w:rsidRPr="006C360D" w:rsidRDefault="008E14F6" w:rsidP="00C3463D">
      <w:pPr>
        <w:spacing w:after="0"/>
        <w:ind w:left="-450"/>
        <w:rPr>
          <w:rFonts w:ascii="Times New Roman" w:hAnsi="Times New Roman" w:cs="Times New Roman"/>
          <w:b/>
          <w:sz w:val="24"/>
          <w:szCs w:val="24"/>
        </w:rPr>
      </w:pPr>
      <w:r w:rsidRPr="006C360D">
        <w:rPr>
          <w:rFonts w:ascii="Times New Roman" w:hAnsi="Times New Roman" w:cs="Times New Roman"/>
          <w:b/>
          <w:sz w:val="24"/>
          <w:szCs w:val="24"/>
        </w:rPr>
        <w:t>In submitting this application, I certify that the information I have provided is accurate and complete to the best of my knowledge and that I have full authorization to submit this application of behalf of the organization.</w:t>
      </w:r>
    </w:p>
    <w:p w14:paraId="3BCAF598" w14:textId="4870F574" w:rsidR="00723C58" w:rsidRPr="00C81995" w:rsidRDefault="00005FCA" w:rsidP="00723C58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723C58" w:rsidRPr="00C8199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Budget and other information.</w:t>
      </w:r>
    </w:p>
    <w:p w14:paraId="743C9624" w14:textId="46A30286" w:rsidR="00723C58" w:rsidRDefault="00723C58" w:rsidP="00723C58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81995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use </w:t>
      </w:r>
      <w:proofErr w:type="gramStart"/>
      <w:r w:rsidRPr="00C81995">
        <w:rPr>
          <w:rFonts w:ascii="Times New Roman" w:hAnsi="Times New Roman" w:cs="Times New Roman"/>
          <w:b/>
          <w:sz w:val="24"/>
          <w:szCs w:val="24"/>
          <w:u w:val="single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his</w:t>
      </w:r>
      <w:proofErr w:type="gramEnd"/>
      <w:r w:rsidRPr="00C81995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m to present a detailed budget.</w:t>
      </w:r>
    </w:p>
    <w:p w14:paraId="76A4BB8C" w14:textId="28BBE724" w:rsidR="00BA0D3B" w:rsidRDefault="00BA0D3B" w:rsidP="00723C58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627576" w14:textId="77777777" w:rsidR="00735176" w:rsidRDefault="00BA0D3B" w:rsidP="00735176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proposed time frame for this program? 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fldChar w:fldCharType="begin">
          <w:ffData>
            <w:name w:val="Text69"/>
            <w:enabled/>
            <w:calcOnExit w:val="0"/>
            <w:textInput/>
          </w:ffData>
        </w:fldChar>
      </w:r>
      <w:bookmarkStart w:id="46" w:name="Text69"/>
      <w:r>
        <w:rPr>
          <w:rFonts w:ascii="Times New Roman" w:hAnsi="Times New Roman" w:cs="Times New Roman"/>
          <w:b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  <w:u w:val="single"/>
        </w:rPr>
      </w:r>
      <w:r>
        <w:rPr>
          <w:rFonts w:ascii="Times New Roman" w:hAnsi="Times New Roman" w:cs="Times New Roman"/>
          <w:b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fldChar w:fldCharType="end"/>
      </w:r>
      <w:bookmarkEnd w:id="46"/>
    </w:p>
    <w:p w14:paraId="72CF6A8F" w14:textId="1BB57295" w:rsidR="00735176" w:rsidRPr="00735176" w:rsidRDefault="00735176" w:rsidP="00735176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35176">
        <w:rPr>
          <w:rFonts w:ascii="Times New Roman" w:hAnsi="Times New Roman" w:cs="Times New Roman"/>
          <w:sz w:val="24"/>
          <w:szCs w:val="24"/>
        </w:rPr>
        <w:t xml:space="preserve">Describe your plan </w:t>
      </w:r>
      <w:r w:rsidR="002A6DC0">
        <w:rPr>
          <w:rFonts w:ascii="Times New Roman" w:hAnsi="Times New Roman" w:cs="Times New Roman"/>
          <w:sz w:val="24"/>
          <w:szCs w:val="24"/>
        </w:rPr>
        <w:t xml:space="preserve">for the program </w:t>
      </w:r>
      <w:r w:rsidRPr="00735176">
        <w:rPr>
          <w:rFonts w:ascii="Times New Roman" w:hAnsi="Times New Roman" w:cs="Times New Roman"/>
          <w:sz w:val="24"/>
          <w:szCs w:val="24"/>
        </w:rPr>
        <w:t xml:space="preserve">to be self-sustaining in the future.  </w:t>
      </w:r>
    </w:p>
    <w:p w14:paraId="2E4D9EBC" w14:textId="11871B23" w:rsidR="00735176" w:rsidRPr="00BA0D3B" w:rsidRDefault="00735176" w:rsidP="00BA0D3B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47" w:name="Text7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7"/>
    </w:p>
    <w:p w14:paraId="53B7686F" w14:textId="055B9071" w:rsidR="00005FCA" w:rsidRDefault="00193C61" w:rsidP="00193C61">
      <w:pPr>
        <w:pStyle w:val="BodyText"/>
        <w:spacing w:before="7"/>
        <w:jc w:val="center"/>
        <w:rPr>
          <w:sz w:val="15"/>
        </w:rPr>
      </w:pPr>
      <w:r>
        <w:rPr>
          <w:color w:val="1A1A1A"/>
          <w:w w:val="110"/>
        </w:rPr>
        <w:t>PROJECT BUDGET</w:t>
      </w:r>
    </w:p>
    <w:tbl>
      <w:tblPr>
        <w:tblW w:w="10804" w:type="dxa"/>
        <w:tblInd w:w="-84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9"/>
        <w:gridCol w:w="2015"/>
        <w:gridCol w:w="2005"/>
        <w:gridCol w:w="2005"/>
      </w:tblGrid>
      <w:tr w:rsidR="00005FCA" w14:paraId="5EC5F9D6" w14:textId="77777777" w:rsidTr="00005FCA">
        <w:trPr>
          <w:trHeight w:val="1031"/>
        </w:trPr>
        <w:tc>
          <w:tcPr>
            <w:tcW w:w="4779" w:type="dxa"/>
            <w:tcBorders>
              <w:right w:val="single" w:sz="8" w:space="0" w:color="000000"/>
            </w:tcBorders>
          </w:tcPr>
          <w:p w14:paraId="3E2E5699" w14:textId="77777777" w:rsidR="00005FCA" w:rsidRDefault="00005FCA" w:rsidP="0062620B">
            <w:pPr>
              <w:pStyle w:val="TableParagraph"/>
              <w:rPr>
                <w:sz w:val="20"/>
              </w:rPr>
            </w:pPr>
          </w:p>
          <w:p w14:paraId="12BCF11E" w14:textId="77777777" w:rsidR="00005FCA" w:rsidRDefault="00005FCA" w:rsidP="0062620B">
            <w:pPr>
              <w:pStyle w:val="TableParagraph"/>
              <w:spacing w:before="4"/>
              <w:rPr>
                <w:sz w:val="17"/>
              </w:rPr>
            </w:pPr>
          </w:p>
          <w:p w14:paraId="757AD4F3" w14:textId="77777777" w:rsidR="00005FCA" w:rsidRDefault="00005FCA" w:rsidP="0062620B">
            <w:pPr>
              <w:pStyle w:val="TableParagraph"/>
              <w:ind w:left="114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PROJECT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0448724E" w14:textId="77777777" w:rsidR="00005FCA" w:rsidRDefault="00005FCA" w:rsidP="0062620B">
            <w:pPr>
              <w:pStyle w:val="TableParagraph"/>
              <w:spacing w:before="88" w:line="247" w:lineRule="auto"/>
              <w:ind w:left="526" w:right="498" w:firstLine="8"/>
              <w:jc w:val="center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 xml:space="preserve">Overlook </w:t>
            </w:r>
            <w:r>
              <w:rPr>
                <w:b/>
                <w:color w:val="1A1A1A"/>
                <w:sz w:val="19"/>
              </w:rPr>
              <w:t>Foundation</w:t>
            </w:r>
          </w:p>
          <w:p w14:paraId="6A55CFE8" w14:textId="77777777" w:rsidR="00005FCA" w:rsidRDefault="00005FCA" w:rsidP="0062620B">
            <w:pPr>
              <w:pStyle w:val="TableParagraph"/>
              <w:spacing w:before="7" w:line="254" w:lineRule="auto"/>
              <w:ind w:left="171" w:right="118"/>
              <w:jc w:val="center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(as requested in this application)</w:t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</w:tcPr>
          <w:p w14:paraId="7915F29C" w14:textId="77777777" w:rsidR="00005FCA" w:rsidRDefault="00005FCA" w:rsidP="0062620B">
            <w:pPr>
              <w:pStyle w:val="TableParagraph"/>
              <w:spacing w:before="3"/>
              <w:rPr>
                <w:sz w:val="27"/>
              </w:rPr>
            </w:pPr>
          </w:p>
          <w:p w14:paraId="5A094A20" w14:textId="77777777" w:rsidR="00005FCA" w:rsidRDefault="00005FCA" w:rsidP="0062620B">
            <w:pPr>
              <w:pStyle w:val="TableParagraph"/>
              <w:spacing w:before="1" w:line="254" w:lineRule="auto"/>
              <w:ind w:left="548" w:hanging="221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FROM OTHER SOURCES</w:t>
            </w:r>
          </w:p>
        </w:tc>
        <w:tc>
          <w:tcPr>
            <w:tcW w:w="2005" w:type="dxa"/>
            <w:tcBorders>
              <w:left w:val="single" w:sz="8" w:space="0" w:color="000000"/>
            </w:tcBorders>
          </w:tcPr>
          <w:p w14:paraId="316D866B" w14:textId="77777777" w:rsidR="00005FCA" w:rsidRDefault="00005FCA" w:rsidP="0062620B">
            <w:pPr>
              <w:pStyle w:val="TableParagraph"/>
              <w:rPr>
                <w:sz w:val="20"/>
              </w:rPr>
            </w:pPr>
          </w:p>
          <w:p w14:paraId="51CA73B6" w14:textId="77777777" w:rsidR="00005FCA" w:rsidRDefault="00005FCA" w:rsidP="0062620B">
            <w:pPr>
              <w:pStyle w:val="TableParagraph"/>
              <w:spacing w:before="142"/>
              <w:ind w:left="676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TOTAL</w:t>
            </w:r>
          </w:p>
        </w:tc>
      </w:tr>
      <w:tr w:rsidR="00005FCA" w14:paraId="214295BF" w14:textId="77777777" w:rsidTr="00005FCA">
        <w:trPr>
          <w:trHeight w:val="870"/>
        </w:trPr>
        <w:tc>
          <w:tcPr>
            <w:tcW w:w="4779" w:type="dxa"/>
            <w:tcBorders>
              <w:bottom w:val="single" w:sz="8" w:space="0" w:color="000000"/>
              <w:right w:val="single" w:sz="8" w:space="0" w:color="000000"/>
            </w:tcBorders>
          </w:tcPr>
          <w:p w14:paraId="6C0E7615" w14:textId="77777777" w:rsidR="00005FCA" w:rsidRDefault="00005FCA" w:rsidP="0062620B">
            <w:pPr>
              <w:pStyle w:val="TableParagraph"/>
              <w:spacing w:before="132" w:line="230" w:lineRule="exact"/>
              <w:ind w:left="116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>Personnel/staffing</w:t>
            </w:r>
          </w:p>
          <w:p w14:paraId="01D500B0" w14:textId="77777777" w:rsidR="00005FCA" w:rsidRDefault="00005FCA" w:rsidP="0062620B">
            <w:pPr>
              <w:pStyle w:val="TableParagraph"/>
              <w:spacing w:line="184" w:lineRule="exact"/>
              <w:ind w:left="117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88198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749509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bottom w:val="single" w:sz="8" w:space="0" w:color="000000"/>
            </w:tcBorders>
          </w:tcPr>
          <w:p w14:paraId="52A50F2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08821E1F" w14:textId="77777777" w:rsidTr="00005FCA">
        <w:trPr>
          <w:trHeight w:val="849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786AC" w14:textId="77777777" w:rsidR="00005FCA" w:rsidRDefault="00005FCA" w:rsidP="0062620B">
            <w:pPr>
              <w:pStyle w:val="TableParagraph"/>
              <w:spacing w:before="62" w:line="230" w:lineRule="exact"/>
              <w:ind w:left="116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>Contracted services</w:t>
            </w:r>
          </w:p>
          <w:p w14:paraId="0E763680" w14:textId="77777777" w:rsidR="00005FCA" w:rsidRDefault="00005FCA" w:rsidP="0062620B">
            <w:pPr>
              <w:pStyle w:val="TableParagraph"/>
              <w:spacing w:line="184" w:lineRule="exact"/>
              <w:ind w:left="117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81580F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C00C9D0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54AFABD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7A72A05B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CA4F9A" w14:textId="7FBEAC32" w:rsidR="00005FCA" w:rsidRDefault="009913A2" w:rsidP="0062620B">
            <w:pPr>
              <w:pStyle w:val="TableParagraph"/>
              <w:spacing w:before="125" w:line="230" w:lineRule="exact"/>
              <w:ind w:left="111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>Consumable supplies</w:t>
            </w:r>
          </w:p>
          <w:p w14:paraId="265C6D3C" w14:textId="77777777" w:rsidR="00005FCA" w:rsidRDefault="00005FCA" w:rsidP="0062620B">
            <w:pPr>
              <w:pStyle w:val="TableParagraph"/>
              <w:spacing w:line="184" w:lineRule="exact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2D769AC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FDB1EA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B9F545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0FA13F5C" w14:textId="77777777" w:rsidTr="00005FCA">
        <w:trPr>
          <w:trHeight w:val="845"/>
        </w:trPr>
        <w:tc>
          <w:tcPr>
            <w:tcW w:w="4779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A7EC9B5" w14:textId="77777777" w:rsidR="00005FCA" w:rsidRDefault="00005FCA" w:rsidP="0062620B">
            <w:pPr>
              <w:pStyle w:val="TableParagraph"/>
              <w:spacing w:before="115" w:line="230" w:lineRule="exact"/>
              <w:ind w:left="115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 xml:space="preserve">Durable supplies </w:t>
            </w:r>
            <w:r>
              <w:rPr>
                <w:rFonts w:ascii="Arial"/>
                <w:color w:val="1A1A1A"/>
                <w:w w:val="105"/>
                <w:sz w:val="18"/>
              </w:rPr>
              <w:t xml:space="preserve">&amp; </w:t>
            </w:r>
            <w:r>
              <w:rPr>
                <w:color w:val="1A1A1A"/>
                <w:w w:val="105"/>
                <w:sz w:val="20"/>
              </w:rPr>
              <w:t>equipment</w:t>
            </w:r>
          </w:p>
          <w:p w14:paraId="0D0CE7F8" w14:textId="77777777" w:rsidR="00005FCA" w:rsidRDefault="00005FCA" w:rsidP="0062620B">
            <w:pPr>
              <w:pStyle w:val="TableParagraph"/>
              <w:spacing w:line="184" w:lineRule="exact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BC5F2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5BF3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1965755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6572BBC0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086571" w14:textId="77777777" w:rsidR="00005FCA" w:rsidRDefault="00005FCA" w:rsidP="0062620B">
            <w:pPr>
              <w:pStyle w:val="TableParagraph"/>
              <w:spacing w:before="125"/>
              <w:ind w:left="111"/>
              <w:rPr>
                <w:sz w:val="20"/>
              </w:rPr>
            </w:pPr>
            <w:r>
              <w:rPr>
                <w:color w:val="1A1A1A"/>
                <w:w w:val="110"/>
                <w:sz w:val="20"/>
              </w:rPr>
              <w:t>Support/training</w:t>
            </w:r>
          </w:p>
          <w:p w14:paraId="352882A8" w14:textId="77777777" w:rsidR="00005FCA" w:rsidRDefault="00005FCA" w:rsidP="0062620B">
            <w:pPr>
              <w:pStyle w:val="TableParagraph"/>
              <w:spacing w:before="4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E29425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3FA19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7FE64E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71E7BCEA" w14:textId="77777777" w:rsidTr="00005FCA">
        <w:trPr>
          <w:trHeight w:val="861"/>
        </w:trPr>
        <w:tc>
          <w:tcPr>
            <w:tcW w:w="4779" w:type="dxa"/>
            <w:tcBorders>
              <w:top w:val="single" w:sz="8" w:space="0" w:color="000000"/>
              <w:right w:val="single" w:sz="8" w:space="0" w:color="000000"/>
            </w:tcBorders>
          </w:tcPr>
          <w:p w14:paraId="7D99A4EA" w14:textId="77777777" w:rsidR="00005FCA" w:rsidRDefault="00005FCA" w:rsidP="0062620B">
            <w:pPr>
              <w:pStyle w:val="TableParagraph"/>
              <w:spacing w:before="115" w:line="230" w:lineRule="exact"/>
              <w:ind w:left="112"/>
              <w:rPr>
                <w:sz w:val="20"/>
              </w:rPr>
            </w:pPr>
            <w:r>
              <w:rPr>
                <w:color w:val="1A1A1A"/>
                <w:w w:val="110"/>
                <w:sz w:val="20"/>
              </w:rPr>
              <w:t>Other costs</w:t>
            </w:r>
          </w:p>
          <w:p w14:paraId="0A58A1FE" w14:textId="77777777" w:rsidR="00005FCA" w:rsidRDefault="00005FCA" w:rsidP="0062620B">
            <w:pPr>
              <w:pStyle w:val="TableParagraph"/>
              <w:spacing w:line="184" w:lineRule="exact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right w:val="single" w:sz="8" w:space="0" w:color="000000"/>
            </w:tcBorders>
          </w:tcPr>
          <w:p w14:paraId="054B3FDB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2DD58FA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</w:tcBorders>
          </w:tcPr>
          <w:p w14:paraId="70AB2CEF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62B207CD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475305" w14:textId="77777777" w:rsidR="00005FCA" w:rsidRDefault="00005FCA" w:rsidP="0062620B">
            <w:pPr>
              <w:pStyle w:val="TableParagraph"/>
              <w:spacing w:before="79"/>
              <w:ind w:left="112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TOTAL DIRECT COST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6548C3F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</w:tcPr>
          <w:p w14:paraId="33923904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</w:tcBorders>
          </w:tcPr>
          <w:p w14:paraId="0BA20BF9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05B92D30" w14:textId="77777777" w:rsidTr="00005FCA">
        <w:trPr>
          <w:trHeight w:val="690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E23417" w14:textId="77777777" w:rsidR="00005FCA" w:rsidRDefault="00005FCA" w:rsidP="0062620B">
            <w:pPr>
              <w:pStyle w:val="TableParagraph"/>
              <w:spacing w:before="20" w:line="235" w:lineRule="auto"/>
              <w:ind w:left="120" w:right="64" w:hanging="8"/>
              <w:rPr>
                <w:sz w:val="16"/>
              </w:rPr>
            </w:pPr>
            <w:r>
              <w:rPr>
                <w:color w:val="1A1A1A"/>
                <w:w w:val="105"/>
                <w:sz w:val="20"/>
              </w:rPr>
              <w:t xml:space="preserve">Any overhead or indirect costs attributed to this project </w:t>
            </w: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1AF5306C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4B4F5F7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F0D8BC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5B60F543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2C074BA0" w14:textId="77777777" w:rsidR="00005FCA" w:rsidRDefault="00005FCA" w:rsidP="0062620B">
            <w:pPr>
              <w:pStyle w:val="TableParagraph"/>
              <w:spacing w:before="83"/>
              <w:ind w:left="112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TOTAL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2EED1404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58259D97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61B9647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</w:tbl>
    <w:p w14:paraId="1A916AC3" w14:textId="37DF939D" w:rsidR="00037CAE" w:rsidRDefault="00037CAE" w:rsidP="00037CAE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Ind w:w="-8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6A0" w:firstRow="1" w:lastRow="0" w:firstColumn="1" w:lastColumn="0" w:noHBand="1" w:noVBand="1"/>
      </w:tblPr>
      <w:tblGrid>
        <w:gridCol w:w="7830"/>
        <w:gridCol w:w="2970"/>
      </w:tblGrid>
      <w:tr w:rsidR="002F147E" w:rsidRPr="002F147E" w14:paraId="71976400" w14:textId="77777777" w:rsidTr="002F147E">
        <w:trPr>
          <w:trHeight w:val="346"/>
        </w:trPr>
        <w:tc>
          <w:tcPr>
            <w:tcW w:w="10800" w:type="dxa"/>
            <w:gridSpan w:val="2"/>
          </w:tcPr>
          <w:p w14:paraId="59DC4030" w14:textId="4ECDB6C2" w:rsidR="002F147E" w:rsidRPr="002F147E" w:rsidRDefault="002F147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Please show source(s) and amount(s) already approved</w:t>
            </w:r>
            <w:r w:rsidR="00E021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isted</w:t>
            </w: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</w:t>
            </w:r>
            <w:r w:rsidR="00EC67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 the </w:t>
            </w:r>
            <w:r w:rsidR="00EC6720" w:rsidRPr="004C04F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From Other Sources</w:t>
            </w:r>
            <w:r w:rsidR="00EC67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olumn above</w:t>
            </w:r>
          </w:p>
        </w:tc>
      </w:tr>
      <w:tr w:rsidR="002F147E" w:rsidRPr="002F147E" w14:paraId="637E7FC6" w14:textId="77777777" w:rsidTr="002F147E">
        <w:trPr>
          <w:trHeight w:val="346"/>
        </w:trPr>
        <w:tc>
          <w:tcPr>
            <w:tcW w:w="7830" w:type="dxa"/>
          </w:tcPr>
          <w:p w14:paraId="3153D9F6" w14:textId="62AF159D" w:rsidR="002F147E" w:rsidRPr="002F147E" w:rsidRDefault="002F147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Source of approved funding</w:t>
            </w:r>
          </w:p>
        </w:tc>
        <w:tc>
          <w:tcPr>
            <w:tcW w:w="2970" w:type="dxa"/>
          </w:tcPr>
          <w:p w14:paraId="78DD792C" w14:textId="52919C0F" w:rsidR="002F147E" w:rsidRPr="002F147E" w:rsidRDefault="002F147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Amount</w:t>
            </w:r>
          </w:p>
        </w:tc>
      </w:tr>
      <w:tr w:rsidR="00037CAE" w14:paraId="2E576F13" w14:textId="77777777" w:rsidTr="002F147E">
        <w:trPr>
          <w:trHeight w:val="346"/>
        </w:trPr>
        <w:tc>
          <w:tcPr>
            <w:tcW w:w="7830" w:type="dxa"/>
          </w:tcPr>
          <w:p w14:paraId="0B11A2D5" w14:textId="60E18961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8" w:name="Text42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48"/>
          </w:p>
        </w:tc>
        <w:tc>
          <w:tcPr>
            <w:tcW w:w="2970" w:type="dxa"/>
          </w:tcPr>
          <w:p w14:paraId="3EA07FE6" w14:textId="160875C1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9" w:name="Text43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49"/>
          </w:p>
        </w:tc>
      </w:tr>
      <w:tr w:rsidR="00037CAE" w14:paraId="07A327F0" w14:textId="77777777" w:rsidTr="002F147E">
        <w:trPr>
          <w:trHeight w:val="346"/>
        </w:trPr>
        <w:tc>
          <w:tcPr>
            <w:tcW w:w="7830" w:type="dxa"/>
          </w:tcPr>
          <w:p w14:paraId="51E62B53" w14:textId="50BF4F4A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50" w:name="Text44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0"/>
          </w:p>
        </w:tc>
        <w:tc>
          <w:tcPr>
            <w:tcW w:w="2970" w:type="dxa"/>
          </w:tcPr>
          <w:p w14:paraId="0618FCB4" w14:textId="2BDE1BDF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67D791AC" w14:textId="77777777" w:rsidTr="002F147E">
        <w:trPr>
          <w:trHeight w:val="346"/>
        </w:trPr>
        <w:tc>
          <w:tcPr>
            <w:tcW w:w="7830" w:type="dxa"/>
          </w:tcPr>
          <w:p w14:paraId="5E65FA1C" w14:textId="42E7E298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51" w:name="Text45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1"/>
          </w:p>
        </w:tc>
        <w:tc>
          <w:tcPr>
            <w:tcW w:w="2970" w:type="dxa"/>
          </w:tcPr>
          <w:p w14:paraId="0938EC8D" w14:textId="02E000C0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480BC481" w14:textId="77777777" w:rsidTr="002F147E">
        <w:trPr>
          <w:trHeight w:val="346"/>
        </w:trPr>
        <w:tc>
          <w:tcPr>
            <w:tcW w:w="7830" w:type="dxa"/>
          </w:tcPr>
          <w:p w14:paraId="18D7F9BC" w14:textId="1ED9DB73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52" w:name="Text46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2"/>
          </w:p>
        </w:tc>
        <w:tc>
          <w:tcPr>
            <w:tcW w:w="2970" w:type="dxa"/>
          </w:tcPr>
          <w:p w14:paraId="309465A2" w14:textId="668964D8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6F4B1255" w14:textId="77777777" w:rsidTr="002F147E">
        <w:trPr>
          <w:trHeight w:val="346"/>
        </w:trPr>
        <w:tc>
          <w:tcPr>
            <w:tcW w:w="7830" w:type="dxa"/>
          </w:tcPr>
          <w:p w14:paraId="56A6785F" w14:textId="591655FD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53" w:name="Text47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3"/>
          </w:p>
        </w:tc>
        <w:tc>
          <w:tcPr>
            <w:tcW w:w="2970" w:type="dxa"/>
          </w:tcPr>
          <w:p w14:paraId="4B64A642" w14:textId="3FEE9AEC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399E6E8F" w14:textId="77777777" w:rsidTr="002F147E">
        <w:trPr>
          <w:trHeight w:val="346"/>
        </w:trPr>
        <w:tc>
          <w:tcPr>
            <w:tcW w:w="7830" w:type="dxa"/>
          </w:tcPr>
          <w:p w14:paraId="4C14E031" w14:textId="49F1A953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54" w:name="Text48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4"/>
          </w:p>
        </w:tc>
        <w:tc>
          <w:tcPr>
            <w:tcW w:w="2970" w:type="dxa"/>
          </w:tcPr>
          <w:p w14:paraId="57E9A652" w14:textId="3FBA2228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</w:tbl>
    <w:p w14:paraId="6DFD80D7" w14:textId="746D7158" w:rsidR="008E14F6" w:rsidRDefault="008E14F6" w:rsidP="000C2E8D">
      <w:pPr>
        <w:rPr>
          <w:rFonts w:ascii="Times New Roman" w:hAnsi="Times New Roman" w:cs="Times New Roman"/>
          <w:sz w:val="24"/>
          <w:szCs w:val="24"/>
        </w:rPr>
      </w:pPr>
    </w:p>
    <w:sectPr w:rsidR="008E14F6" w:rsidSect="00BA0D3B">
      <w:pgSz w:w="12240" w:h="15840"/>
      <w:pgMar w:top="1166" w:right="720" w:bottom="990" w:left="15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6E69F3"/>
    <w:multiLevelType w:val="hybridMultilevel"/>
    <w:tmpl w:val="979E0E4E"/>
    <w:lvl w:ilvl="0" w:tplc="0DDC2E4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F4C6F"/>
    <w:multiLevelType w:val="hybridMultilevel"/>
    <w:tmpl w:val="BEF66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4532"/>
    <w:multiLevelType w:val="hybridMultilevel"/>
    <w:tmpl w:val="A2481B40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4" w15:restartNumberingAfterBreak="0">
    <w:nsid w:val="47123A0C"/>
    <w:multiLevelType w:val="hybridMultilevel"/>
    <w:tmpl w:val="60F618B2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5" w15:restartNumberingAfterBreak="0">
    <w:nsid w:val="60D76E65"/>
    <w:multiLevelType w:val="hybridMultilevel"/>
    <w:tmpl w:val="738C1C70"/>
    <w:lvl w:ilvl="0" w:tplc="0DDC2E46">
      <w:start w:val="1"/>
      <w:numFmt w:val="decimal"/>
      <w:lvlText w:val="%1."/>
      <w:lvlJc w:val="left"/>
      <w:pPr>
        <w:ind w:left="-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bex7YOX/3r468rxOmtpkbfNkHUhq1Ythw/U0ciS1xg0+vh+jkE0OeN7jYLN0Cn0Wvy82tJns65FvEAki7/ytSA==" w:salt="u4E8IKa800xbOTaVauNgb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U2sTA3NDQ3NjRT0lEKTi0uzszPAykwqgUAOt4SwCwAAAA="/>
  </w:docVars>
  <w:rsids>
    <w:rsidRoot w:val="000936FC"/>
    <w:rsid w:val="00005FCA"/>
    <w:rsid w:val="000116B7"/>
    <w:rsid w:val="00037CAE"/>
    <w:rsid w:val="00075461"/>
    <w:rsid w:val="000936FC"/>
    <w:rsid w:val="000C2E8D"/>
    <w:rsid w:val="00107C2B"/>
    <w:rsid w:val="00114ECE"/>
    <w:rsid w:val="0012510A"/>
    <w:rsid w:val="00142111"/>
    <w:rsid w:val="0015272C"/>
    <w:rsid w:val="00193C61"/>
    <w:rsid w:val="001C2011"/>
    <w:rsid w:val="0025064D"/>
    <w:rsid w:val="00257B7B"/>
    <w:rsid w:val="002A6DC0"/>
    <w:rsid w:val="002B5AF6"/>
    <w:rsid w:val="002E10DF"/>
    <w:rsid w:val="002F147E"/>
    <w:rsid w:val="00323612"/>
    <w:rsid w:val="003367B1"/>
    <w:rsid w:val="0036199E"/>
    <w:rsid w:val="003635CE"/>
    <w:rsid w:val="00374DDD"/>
    <w:rsid w:val="004A4226"/>
    <w:rsid w:val="004C04F4"/>
    <w:rsid w:val="004C055C"/>
    <w:rsid w:val="004C6673"/>
    <w:rsid w:val="004E48C6"/>
    <w:rsid w:val="005216AA"/>
    <w:rsid w:val="005273DE"/>
    <w:rsid w:val="0054233B"/>
    <w:rsid w:val="00583A46"/>
    <w:rsid w:val="006C360D"/>
    <w:rsid w:val="006D4BCF"/>
    <w:rsid w:val="00723C58"/>
    <w:rsid w:val="0073345C"/>
    <w:rsid w:val="00735176"/>
    <w:rsid w:val="00823B4C"/>
    <w:rsid w:val="008511B1"/>
    <w:rsid w:val="00851E03"/>
    <w:rsid w:val="008B65D3"/>
    <w:rsid w:val="008E14F6"/>
    <w:rsid w:val="008F05AF"/>
    <w:rsid w:val="009264C5"/>
    <w:rsid w:val="00945A59"/>
    <w:rsid w:val="009550D5"/>
    <w:rsid w:val="009913A2"/>
    <w:rsid w:val="009938C8"/>
    <w:rsid w:val="00B301A4"/>
    <w:rsid w:val="00B91836"/>
    <w:rsid w:val="00BA0D3B"/>
    <w:rsid w:val="00BA5D75"/>
    <w:rsid w:val="00BC5FEA"/>
    <w:rsid w:val="00C12DCA"/>
    <w:rsid w:val="00C26C64"/>
    <w:rsid w:val="00C30F58"/>
    <w:rsid w:val="00C3463D"/>
    <w:rsid w:val="00C41F15"/>
    <w:rsid w:val="00C81995"/>
    <w:rsid w:val="00CD2FA6"/>
    <w:rsid w:val="00CD675B"/>
    <w:rsid w:val="00CF507C"/>
    <w:rsid w:val="00D243E7"/>
    <w:rsid w:val="00D55AF1"/>
    <w:rsid w:val="00DA3C13"/>
    <w:rsid w:val="00DD554E"/>
    <w:rsid w:val="00E009C6"/>
    <w:rsid w:val="00E02173"/>
    <w:rsid w:val="00E123EC"/>
    <w:rsid w:val="00E1769C"/>
    <w:rsid w:val="00E70352"/>
    <w:rsid w:val="00EA24CD"/>
    <w:rsid w:val="00EB04DB"/>
    <w:rsid w:val="00EC6720"/>
    <w:rsid w:val="00EE1272"/>
    <w:rsid w:val="00F468A2"/>
    <w:rsid w:val="00F5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515A1"/>
  <w15:chartTrackingRefBased/>
  <w15:docId w15:val="{C081FCD5-48B1-4D8C-969C-34AF9DF9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36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6F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123EC"/>
    <w:pPr>
      <w:ind w:left="720"/>
      <w:contextualSpacing/>
    </w:pPr>
  </w:style>
  <w:style w:type="table" w:styleId="TableGrid">
    <w:name w:val="Table Grid"/>
    <w:basedOn w:val="TableNormal"/>
    <w:uiPriority w:val="39"/>
    <w:rsid w:val="00125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9"/>
      <w:szCs w:val="29"/>
    </w:rPr>
  </w:style>
  <w:style w:type="character" w:customStyle="1" w:styleId="BodyTextChar">
    <w:name w:val="Body Text Char"/>
    <w:basedOn w:val="DefaultParagraphFont"/>
    <w:link w:val="BodyText"/>
    <w:uiPriority w:val="1"/>
    <w:rsid w:val="00374DDD"/>
    <w:rPr>
      <w:rFonts w:ascii="Times New Roman" w:eastAsia="Times New Roman" w:hAnsi="Times New Roman" w:cs="Times New Roman"/>
      <w:sz w:val="29"/>
      <w:szCs w:val="29"/>
    </w:rPr>
  </w:style>
  <w:style w:type="paragraph" w:customStyle="1" w:styleId="TableParagraph">
    <w:name w:val="Table Paragraph"/>
    <w:basedOn w:val="Normal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overlookgrants@atlantichealth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6CAFE8B2A5E4E9BF5BBE4185FBA0F" ma:contentTypeVersion="9" ma:contentTypeDescription="Create a new document." ma:contentTypeScope="" ma:versionID="f5d1b259084c6ea0f96bbeadb8604eab">
  <xsd:schema xmlns:xsd="http://www.w3.org/2001/XMLSchema" xmlns:xs="http://www.w3.org/2001/XMLSchema" xmlns:p="http://schemas.microsoft.com/office/2006/metadata/properties" xmlns:ns3="9e1c4383-d9ab-4a2c-a4eb-c7d5d0af5c8d" targetNamespace="http://schemas.microsoft.com/office/2006/metadata/properties" ma:root="true" ma:fieldsID="9eed0353c8497990f8bbda000ee2e308" ns3:_="">
    <xsd:import namespace="9e1c4383-d9ab-4a2c-a4eb-c7d5d0af5c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c4383-d9ab-4a2c-a4eb-c7d5d0af5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180F7-3EFA-4AC4-91DE-8B9DE04BFECA}">
  <ds:schemaRefs>
    <ds:schemaRef ds:uri="http://schemas.openxmlformats.org/package/2006/metadata/core-properties"/>
    <ds:schemaRef ds:uri="http://schemas.microsoft.com/office/2006/documentManagement/types"/>
    <ds:schemaRef ds:uri="9e1c4383-d9ab-4a2c-a4eb-c7d5d0af5c8d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91D88EC-C045-4F19-9909-32710B8D27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0B6E-6044-47F1-8949-0BC015C87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c4383-d9ab-4a2c-a4eb-c7d5d0af5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DD7CD8-1EE9-45CB-9746-28CE113B7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namo, Angelina</dc:creator>
  <cp:keywords/>
  <dc:description/>
  <cp:lastModifiedBy>Pulawski, Elizabeth</cp:lastModifiedBy>
  <cp:revision>3</cp:revision>
  <cp:lastPrinted>2020-06-23T16:51:00Z</cp:lastPrinted>
  <dcterms:created xsi:type="dcterms:W3CDTF">2020-10-06T14:46:00Z</dcterms:created>
  <dcterms:modified xsi:type="dcterms:W3CDTF">2020-10-0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CAFE8B2A5E4E9BF5BBE4185FBA0F</vt:lpwstr>
  </property>
</Properties>
</file>